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3, 2021 (07:59:4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3T11:59:57Z</dcterms:created>
  <dcterms:modified xsi:type="dcterms:W3CDTF">2021-08-13T11:5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3, 2021 (07:59:4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